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2</w:t>
      </w:r>
      <w:r>
        <w:rPr>
          <w:rFonts w:hint="eastAsia" w:ascii="仿宋" w:hAnsi="仿宋" w:eastAsia="仿宋"/>
        </w:rPr>
        <w:t>月</w:t>
      </w:r>
      <w:r>
        <w:rPr>
          <w:rFonts w:hint="eastAsia" w:ascii="仿宋" w:hAnsi="仿宋" w:eastAsia="仿宋"/>
          <w:lang w:val="en-US" w:eastAsia="zh-CN"/>
        </w:rPr>
        <w:t>22</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4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2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20%-5.7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２１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6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2</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4,433.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54,889.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1,044,889.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7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2</w:t>
            </w:r>
            <w:r>
              <w:rPr>
                <w:rFonts w:hint="eastAsia" w:ascii="仿宋" w:hAnsi="仿宋" w:eastAsia="仿宋"/>
              </w:rPr>
              <w:t>-</w:t>
            </w:r>
            <w:r>
              <w:rPr>
                <w:rFonts w:hint="eastAsia" w:ascii="仿宋" w:hAnsi="仿宋" w:eastAsia="仿宋"/>
                <w:lang w:val="en-US" w:eastAsia="zh-CN"/>
              </w:rPr>
              <w:t>22</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271，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7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85,894.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85,894.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85,894.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0.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86,294.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86,952.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2,060.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6,881.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85,894.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346.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80,576.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67,341.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53,937.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8,101.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5,629.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8,217.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8,170.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3,259.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2,905.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20,484.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1Pn7avmXNSoMocxCvkSHmJ5sHlM=" w:salt="qavgxn8/bW1stXMIkU9rV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B870FF"/>
    <w:rsid w:val="11F52987"/>
    <w:rsid w:val="12DA60B7"/>
    <w:rsid w:val="1322763E"/>
    <w:rsid w:val="13A3270E"/>
    <w:rsid w:val="15271F3C"/>
    <w:rsid w:val="153D2966"/>
    <w:rsid w:val="17E41503"/>
    <w:rsid w:val="195A5A41"/>
    <w:rsid w:val="1B405FCF"/>
    <w:rsid w:val="22676B08"/>
    <w:rsid w:val="2A3A53F1"/>
    <w:rsid w:val="2F4671E3"/>
    <w:rsid w:val="315B0AB8"/>
    <w:rsid w:val="33C40040"/>
    <w:rsid w:val="342153CB"/>
    <w:rsid w:val="34296D79"/>
    <w:rsid w:val="38D97024"/>
    <w:rsid w:val="38E926E9"/>
    <w:rsid w:val="3D320D98"/>
    <w:rsid w:val="3D431B86"/>
    <w:rsid w:val="4264087B"/>
    <w:rsid w:val="42FF6865"/>
    <w:rsid w:val="43F3566A"/>
    <w:rsid w:val="44FC1717"/>
    <w:rsid w:val="457A406E"/>
    <w:rsid w:val="466D0831"/>
    <w:rsid w:val="46CD3A39"/>
    <w:rsid w:val="47BD4D02"/>
    <w:rsid w:val="48E8631C"/>
    <w:rsid w:val="494561FC"/>
    <w:rsid w:val="49D806A7"/>
    <w:rsid w:val="49FA15B3"/>
    <w:rsid w:val="4D870C30"/>
    <w:rsid w:val="4DC7164B"/>
    <w:rsid w:val="4FA4355A"/>
    <w:rsid w:val="4FE31BB9"/>
    <w:rsid w:val="51366883"/>
    <w:rsid w:val="51A03B59"/>
    <w:rsid w:val="554112E9"/>
    <w:rsid w:val="57B47E4D"/>
    <w:rsid w:val="5D30210E"/>
    <w:rsid w:val="5E660FCE"/>
    <w:rsid w:val="604001B9"/>
    <w:rsid w:val="62446D78"/>
    <w:rsid w:val="66AE14A9"/>
    <w:rsid w:val="6AF71159"/>
    <w:rsid w:val="6CB373DA"/>
    <w:rsid w:val="6F8C2174"/>
    <w:rsid w:val="705B15C4"/>
    <w:rsid w:val="73083B4A"/>
    <w:rsid w:val="73181AE2"/>
    <w:rsid w:val="731F23DA"/>
    <w:rsid w:val="737F3265"/>
    <w:rsid w:val="73E97FF0"/>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52">
                  <c:v>0.9994</c:v>
                </c:pt>
                <c:pt idx="53">
                  <c:v>0.9994</c:v>
                </c:pt>
                <c:pt idx="54">
                  <c:v>0.9997</c:v>
                </c:pt>
                <c:pt idx="55">
                  <c:v>0.9998</c:v>
                </c:pt>
                <c:pt idx="56">
                  <c:v>0.9998</c:v>
                </c:pt>
                <c:pt idx="57">
                  <c:v>0.9998</c:v>
                </c:pt>
                <c:pt idx="58">
                  <c:v>1.0004</c:v>
                </c:pt>
                <c:pt idx="59">
                  <c:v>1.0007</c:v>
                </c:pt>
                <c:pt idx="60">
                  <c:v>1.0008</c:v>
                </c:pt>
                <c:pt idx="61">
                  <c:v>1.0009</c:v>
                </c:pt>
                <c:pt idx="62">
                  <c:v>1.0011</c:v>
                </c:pt>
                <c:pt idx="63">
                  <c:v>1.0011</c:v>
                </c:pt>
                <c:pt idx="64">
                  <c:v>1.0011</c:v>
                </c:pt>
                <c:pt idx="65">
                  <c:v>1.0018</c:v>
                </c:pt>
                <c:pt idx="66">
                  <c:v>1.0019</c:v>
                </c:pt>
                <c:pt idx="67">
                  <c:v>1.002</c:v>
                </c:pt>
                <c:pt idx="68">
                  <c:v>1.0019</c:v>
                </c:pt>
                <c:pt idx="69">
                  <c:v>1.0019</c:v>
                </c:pt>
                <c:pt idx="70">
                  <c:v>1.0019</c:v>
                </c:pt>
                <c:pt idx="71">
                  <c:v>1.0019</c:v>
                </c:pt>
                <c:pt idx="72">
                  <c:v>1.0026</c:v>
                </c:pt>
                <c:pt idx="73">
                  <c:v>1.0028</c:v>
                </c:pt>
                <c:pt idx="74">
                  <c:v>1.003</c:v>
                </c:pt>
                <c:pt idx="75">
                  <c:v>1.0033</c:v>
                </c:pt>
                <c:pt idx="76">
                  <c:v>1.0033</c:v>
                </c:pt>
                <c:pt idx="77">
                  <c:v>1.0033</c:v>
                </c:pt>
                <c:pt idx="78">
                  <c:v>1.0033</c:v>
                </c:pt>
                <c:pt idx="79">
                  <c:v>1.0033</c:v>
                </c:pt>
                <c:pt idx="80">
                  <c:v>1.0033</c:v>
                </c:pt>
                <c:pt idx="81">
                  <c:v>1.0033</c:v>
                </c:pt>
                <c:pt idx="82">
                  <c:v>1.0035</c:v>
                </c:pt>
                <c:pt idx="83">
                  <c:v>1.0038</c:v>
                </c:pt>
                <c:pt idx="84">
                  <c:v>1.0038</c:v>
                </c:pt>
                <c:pt idx="85">
                  <c:v>1.0038</c:v>
                </c:pt>
                <c:pt idx="86">
                  <c:v>1.0046</c:v>
                </c:pt>
                <c:pt idx="87">
                  <c:v>1.0047</c:v>
                </c:pt>
                <c:pt idx="88">
                  <c:v>1.0051</c:v>
                </c:pt>
                <c:pt idx="89">
                  <c:v>1.0097</c:v>
                </c:pt>
                <c:pt idx="90">
                  <c:v>1.0099</c:v>
                </c:pt>
                <c:pt idx="91">
                  <c:v>1.0098</c:v>
                </c:pt>
                <c:pt idx="92">
                  <c:v>1.0098</c:v>
                </c:pt>
                <c:pt idx="93">
                  <c:v>1.0098</c:v>
                </c:pt>
                <c:pt idx="94">
                  <c:v>1.0098</c:v>
                </c:pt>
                <c:pt idx="95">
                  <c:v>1.011</c:v>
                </c:pt>
                <c:pt idx="96">
                  <c:v>1.0111</c:v>
                </c:pt>
                <c:pt idx="97">
                  <c:v>1.0116</c:v>
                </c:pt>
                <c:pt idx="98">
                  <c:v>1.0116</c:v>
                </c:pt>
                <c:pt idx="99">
                  <c:v>1.0116</c:v>
                </c:pt>
                <c:pt idx="100">
                  <c:v>1.0124</c:v>
                </c:pt>
                <c:pt idx="101">
                  <c:v>1.0126</c:v>
                </c:pt>
                <c:pt idx="102">
                  <c:v>1.0125</c:v>
                </c:pt>
                <c:pt idx="103">
                  <c:v>1.0125</c:v>
                </c:pt>
                <c:pt idx="104">
                  <c:v>1.0128</c:v>
                </c:pt>
                <c:pt idx="105">
                  <c:v>1.0128</c:v>
                </c:pt>
                <c:pt idx="106">
                  <c:v>1.0127</c:v>
                </c:pt>
                <c:pt idx="107">
                  <c:v>1.013</c:v>
                </c:pt>
                <c:pt idx="108">
                  <c:v>1.0132</c:v>
                </c:pt>
                <c:pt idx="109">
                  <c:v>1.0133</c:v>
                </c:pt>
                <c:pt idx="110">
                  <c:v>1.0132</c:v>
                </c:pt>
                <c:pt idx="111">
                  <c:v>1.0136</c:v>
                </c:pt>
                <c:pt idx="112">
                  <c:v>1.0136</c:v>
                </c:pt>
                <c:pt idx="113">
                  <c:v>1.0136</c:v>
                </c:pt>
                <c:pt idx="114">
                  <c:v>1.0143</c:v>
                </c:pt>
                <c:pt idx="115">
                  <c:v>1.0147</c:v>
                </c:pt>
                <c:pt idx="116">
                  <c:v>1.0148</c:v>
                </c:pt>
                <c:pt idx="117">
                  <c:v>1.0149</c:v>
                </c:pt>
                <c:pt idx="118">
                  <c:v>1.0154</c:v>
                </c:pt>
                <c:pt idx="119">
                  <c:v>1.0156</c:v>
                </c:pt>
                <c:pt idx="120">
                  <c:v>1.0156</c:v>
                </c:pt>
                <c:pt idx="121">
                  <c:v>1.0156</c:v>
                </c:pt>
                <c:pt idx="122">
                  <c:v>1.0155</c:v>
                </c:pt>
                <c:pt idx="123">
                  <c:v>1.0155</c:v>
                </c:pt>
                <c:pt idx="124">
                  <c:v>1.0166</c:v>
                </c:pt>
                <c:pt idx="125">
                  <c:v>1.0166</c:v>
                </c:pt>
                <c:pt idx="126">
                  <c:v>1.0166</c:v>
                </c:pt>
                <c:pt idx="127">
                  <c:v>1.0166</c:v>
                </c:pt>
                <c:pt idx="128">
                  <c:v>1.017</c:v>
                </c:pt>
                <c:pt idx="129">
                  <c:v>1.0173</c:v>
                </c:pt>
                <c:pt idx="130">
                  <c:v>1.0168</c:v>
                </c:pt>
                <c:pt idx="131">
                  <c:v>1.0171</c:v>
                </c:pt>
                <c:pt idx="132">
                  <c:v>1.0173</c:v>
                </c:pt>
                <c:pt idx="133">
                  <c:v>1.0173</c:v>
                </c:pt>
                <c:pt idx="134">
                  <c:v>1.0173</c:v>
                </c:pt>
                <c:pt idx="135">
                  <c:v>1.0179</c:v>
                </c:pt>
                <c:pt idx="136">
                  <c:v>1.0184</c:v>
                </c:pt>
                <c:pt idx="137">
                  <c:v>1.0188</c:v>
                </c:pt>
                <c:pt idx="138">
                  <c:v>1.0192</c:v>
                </c:pt>
                <c:pt idx="139">
                  <c:v>1.0194</c:v>
                </c:pt>
                <c:pt idx="140">
                  <c:v>1.0194</c:v>
                </c:pt>
                <c:pt idx="141">
                  <c:v>1.0194</c:v>
                </c:pt>
                <c:pt idx="142">
                  <c:v>1.0202</c:v>
                </c:pt>
                <c:pt idx="143">
                  <c:v>1.0203</c:v>
                </c:pt>
                <c:pt idx="144">
                  <c:v>1.0205</c:v>
                </c:pt>
                <c:pt idx="145">
                  <c:v>1.021</c:v>
                </c:pt>
                <c:pt idx="146">
                  <c:v>1.0211</c:v>
                </c:pt>
                <c:pt idx="147">
                  <c:v>1.0211</c:v>
                </c:pt>
                <c:pt idx="148">
                  <c:v>1.0211</c:v>
                </c:pt>
                <c:pt idx="149">
                  <c:v>1.0216</c:v>
                </c:pt>
                <c:pt idx="150">
                  <c:v>1.0215</c:v>
                </c:pt>
                <c:pt idx="151">
                  <c:v>1.0211</c:v>
                </c:pt>
                <c:pt idx="152">
                  <c:v>1.021</c:v>
                </c:pt>
                <c:pt idx="153">
                  <c:v>1.021</c:v>
                </c:pt>
                <c:pt idx="154">
                  <c:v>1.021</c:v>
                </c:pt>
                <c:pt idx="155">
                  <c:v>1.021</c:v>
                </c:pt>
                <c:pt idx="156">
                  <c:v>1.0215</c:v>
                </c:pt>
                <c:pt idx="157">
                  <c:v>1.0214</c:v>
                </c:pt>
                <c:pt idx="158">
                  <c:v>1.0214</c:v>
                </c:pt>
                <c:pt idx="159">
                  <c:v>1.0215</c:v>
                </c:pt>
                <c:pt idx="160">
                  <c:v>1.0218</c:v>
                </c:pt>
                <c:pt idx="161">
                  <c:v>1.0218</c:v>
                </c:pt>
                <c:pt idx="162">
                  <c:v>1.0218</c:v>
                </c:pt>
                <c:pt idx="163">
                  <c:v>1.0223</c:v>
                </c:pt>
                <c:pt idx="164">
                  <c:v>1.0215</c:v>
                </c:pt>
                <c:pt idx="165">
                  <c:v>1.0212</c:v>
                </c:pt>
                <c:pt idx="166">
                  <c:v>1.0215</c:v>
                </c:pt>
                <c:pt idx="167">
                  <c:v>1.0218</c:v>
                </c:pt>
                <c:pt idx="168">
                  <c:v>1.0218</c:v>
                </c:pt>
                <c:pt idx="169">
                  <c:v>1.0218</c:v>
                </c:pt>
                <c:pt idx="170">
                  <c:v>1.0225</c:v>
                </c:pt>
                <c:pt idx="171">
                  <c:v>1.0227</c:v>
                </c:pt>
                <c:pt idx="172">
                  <c:v>1.0229</c:v>
                </c:pt>
                <c:pt idx="173">
                  <c:v>1.0233</c:v>
                </c:pt>
                <c:pt idx="174">
                  <c:v>1.0259</c:v>
                </c:pt>
                <c:pt idx="175">
                  <c:v>1.0259</c:v>
                </c:pt>
                <c:pt idx="176">
                  <c:v>1.0259</c:v>
                </c:pt>
                <c:pt idx="177">
                  <c:v>1.0264</c:v>
                </c:pt>
                <c:pt idx="178">
                  <c:v>1.0265</c:v>
                </c:pt>
                <c:pt idx="179">
                  <c:v>1.0267</c:v>
                </c:pt>
                <c:pt idx="180">
                  <c:v>1.027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52" c:formatCode="0.00%">
                  <c:v>-0.000600000000000045</c:v>
                </c:pt>
                <c:pt idx="53" c:formatCode="0.00%">
                  <c:v>-0.000600000000000045</c:v>
                </c:pt>
                <c:pt idx="54" c:formatCode="0.00%">
                  <c:v>-0.000299999999999967</c:v>
                </c:pt>
                <c:pt idx="55" c:formatCode="0.00%">
                  <c:v>-0.000199999999999978</c:v>
                </c:pt>
                <c:pt idx="56" c:formatCode="0.00%">
                  <c:v>-0.000199999999999978</c:v>
                </c:pt>
                <c:pt idx="57" c:formatCode="0.00%">
                  <c:v>-0.000199999999999978</c:v>
                </c:pt>
                <c:pt idx="58" c:formatCode="0.00%">
                  <c:v>0.000399999999999956</c:v>
                </c:pt>
                <c:pt idx="59" c:formatCode="0.00%">
                  <c:v>0.000699999999999923</c:v>
                </c:pt>
                <c:pt idx="60" c:formatCode="0.00%">
                  <c:v>0.000799999999999912</c:v>
                </c:pt>
                <c:pt idx="61" c:formatCode="0.00%">
                  <c:v>0.000899999999999901</c:v>
                </c:pt>
                <c:pt idx="62" c:formatCode="0.00%">
                  <c:v>0.0011000000000001</c:v>
                </c:pt>
                <c:pt idx="63" c:formatCode="0.00%">
                  <c:v>0.0011000000000001</c:v>
                </c:pt>
                <c:pt idx="64" c:formatCode="0.00%">
                  <c:v>0.0011000000000001</c:v>
                </c:pt>
                <c:pt idx="65" c:formatCode="0.00%">
                  <c:v>0.00180000000000002</c:v>
                </c:pt>
                <c:pt idx="66" c:formatCode="0.00%">
                  <c:v>0.00190000000000001</c:v>
                </c:pt>
                <c:pt idx="67" c:formatCode="0.00%">
                  <c:v>0.002</c:v>
                </c:pt>
                <c:pt idx="68" c:formatCode="0.00%">
                  <c:v>0.00190000000000001</c:v>
                </c:pt>
                <c:pt idx="69" c:formatCode="0.00%">
                  <c:v>0.00190000000000001</c:v>
                </c:pt>
                <c:pt idx="70" c:formatCode="0.00%">
                  <c:v>0.00190000000000001</c:v>
                </c:pt>
                <c:pt idx="71" c:formatCode="0.00%">
                  <c:v>0.00190000000000001</c:v>
                </c:pt>
                <c:pt idx="72" c:formatCode="0.00%">
                  <c:v>0.00259999999999994</c:v>
                </c:pt>
                <c:pt idx="73" c:formatCode="0.00%">
                  <c:v>0.00279999999999991</c:v>
                </c:pt>
                <c:pt idx="74" c:formatCode="0.00%">
                  <c:v>0.00299999999999989</c:v>
                </c:pt>
                <c:pt idx="75" c:formatCode="0.00%">
                  <c:v>0.00330000000000008</c:v>
                </c:pt>
                <c:pt idx="76" c:formatCode="0.00%">
                  <c:v>0.00330000000000008</c:v>
                </c:pt>
                <c:pt idx="77" c:formatCode="0.00%">
                  <c:v>0.00330000000000008</c:v>
                </c:pt>
                <c:pt idx="78" c:formatCode="0.00%">
                  <c:v>0.00330000000000008</c:v>
                </c:pt>
                <c:pt idx="79" c:formatCode="0.00%">
                  <c:v>0.00330000000000008</c:v>
                </c:pt>
                <c:pt idx="80" c:formatCode="0.00%">
                  <c:v>0.00330000000000008</c:v>
                </c:pt>
                <c:pt idx="81" c:formatCode="0.00%">
                  <c:v>0.00330000000000008</c:v>
                </c:pt>
                <c:pt idx="82" c:formatCode="0.00%">
                  <c:v>0.00350000000000006</c:v>
                </c:pt>
                <c:pt idx="83" c:formatCode="0.00%">
                  <c:v>0.00380000000000003</c:v>
                </c:pt>
                <c:pt idx="84" c:formatCode="0.00%">
                  <c:v>0.00380000000000003</c:v>
                </c:pt>
                <c:pt idx="85" c:formatCode="0.00%">
                  <c:v>0.00380000000000003</c:v>
                </c:pt>
                <c:pt idx="86" c:formatCode="0.00%">
                  <c:v>0.00459999999999994</c:v>
                </c:pt>
                <c:pt idx="87" c:formatCode="0.00%">
                  <c:v>0.00469999999999993</c:v>
                </c:pt>
                <c:pt idx="88" c:formatCode="0.00%">
                  <c:v>0.0051000000000001</c:v>
                </c:pt>
                <c:pt idx="89" c:formatCode="0.00%">
                  <c:v>0.00970000000000004</c:v>
                </c:pt>
                <c:pt idx="90" c:formatCode="0.00%">
                  <c:v>0.00990000000000002</c:v>
                </c:pt>
                <c:pt idx="91" c:formatCode="0.00%">
                  <c:v>0.00980000000000003</c:v>
                </c:pt>
                <c:pt idx="92" c:formatCode="0.00%">
                  <c:v>0.00980000000000003</c:v>
                </c:pt>
                <c:pt idx="93" c:formatCode="0.00%">
                  <c:v>0.00980000000000003</c:v>
                </c:pt>
                <c:pt idx="94" c:formatCode="0.00%">
                  <c:v>0.00980000000000003</c:v>
                </c:pt>
                <c:pt idx="95" c:formatCode="0.00%">
                  <c:v>0.0109999999999999</c:v>
                </c:pt>
                <c:pt idx="96" c:formatCode="0.00%">
                  <c:v>0.0111000000000001</c:v>
                </c:pt>
                <c:pt idx="97" c:formatCode="0.00%">
                  <c:v>0.0116000000000001</c:v>
                </c:pt>
                <c:pt idx="98" c:formatCode="0.00%">
                  <c:v>0.0116000000000001</c:v>
                </c:pt>
                <c:pt idx="99" c:formatCode="0.00%">
                  <c:v>0.0116000000000001</c:v>
                </c:pt>
                <c:pt idx="100" c:formatCode="0.00%">
                  <c:v>0.0124</c:v>
                </c:pt>
                <c:pt idx="101" c:formatCode="0.00%">
                  <c:v>0.0125999999999999</c:v>
                </c:pt>
                <c:pt idx="102" c:formatCode="0.00%">
                  <c:v>0.0125</c:v>
                </c:pt>
                <c:pt idx="103" c:formatCode="0.00%">
                  <c:v>0.0125</c:v>
                </c:pt>
                <c:pt idx="104" c:formatCode="0.00%">
                  <c:v>0.0127999999999999</c:v>
                </c:pt>
                <c:pt idx="105" c:formatCode="0.00%">
                  <c:v>0.0127999999999999</c:v>
                </c:pt>
                <c:pt idx="106" c:formatCode="0.00%">
                  <c:v>0.0126999999999999</c:v>
                </c:pt>
                <c:pt idx="107" c:formatCode="0.00%">
                  <c:v>0.0129999999999999</c:v>
                </c:pt>
                <c:pt idx="108" c:formatCode="0.00%">
                  <c:v>0.0132000000000001</c:v>
                </c:pt>
                <c:pt idx="109" c:formatCode="0.00%">
                  <c:v>0.0133000000000001</c:v>
                </c:pt>
                <c:pt idx="110" c:formatCode="0.00%">
                  <c:v>0.0132000000000001</c:v>
                </c:pt>
                <c:pt idx="111" c:formatCode="0.00%">
                  <c:v>0.0136000000000001</c:v>
                </c:pt>
                <c:pt idx="112" c:formatCode="0.00%">
                  <c:v>0.0136000000000001</c:v>
                </c:pt>
                <c:pt idx="113" c:formatCode="0.00%">
                  <c:v>0.0136000000000001</c:v>
                </c:pt>
                <c:pt idx="114" c:formatCode="0.00%">
                  <c:v>0.0143</c:v>
                </c:pt>
                <c:pt idx="115" c:formatCode="0.00%">
                  <c:v>0.0146999999999999</c:v>
                </c:pt>
                <c:pt idx="116" c:formatCode="0.00%">
                  <c:v>0.0147999999999999</c:v>
                </c:pt>
                <c:pt idx="117" c:formatCode="0.00%">
                  <c:v>0.0148999999999999</c:v>
                </c:pt>
                <c:pt idx="118" c:formatCode="0.00%">
                  <c:v>0.0154000000000001</c:v>
                </c:pt>
                <c:pt idx="119" c:formatCode="0.00%">
                  <c:v>0.0156000000000001</c:v>
                </c:pt>
                <c:pt idx="120" c:formatCode="0.00%">
                  <c:v>0.0156000000000001</c:v>
                </c:pt>
                <c:pt idx="121" c:formatCode="0.00%">
                  <c:v>0.0156000000000001</c:v>
                </c:pt>
                <c:pt idx="122" c:formatCode="0.00%">
                  <c:v>0.0155000000000001</c:v>
                </c:pt>
                <c:pt idx="123" c:formatCode="0.00%">
                  <c:v>0.0155000000000001</c:v>
                </c:pt>
                <c:pt idx="124" c:formatCode="0.00%">
                  <c:v>0.0165999999999999</c:v>
                </c:pt>
                <c:pt idx="125" c:formatCode="0.00%">
                  <c:v>0.0165999999999999</c:v>
                </c:pt>
                <c:pt idx="126" c:formatCode="0.00%">
                  <c:v>0.0165999999999999</c:v>
                </c:pt>
                <c:pt idx="127" c:formatCode="0.00%">
                  <c:v>0.0165999999999999</c:v>
                </c:pt>
                <c:pt idx="128" c:formatCode="0.00%">
                  <c:v>0.0169999999999999</c:v>
                </c:pt>
                <c:pt idx="129" c:formatCode="0.00%">
                  <c:v>0.0173000000000001</c:v>
                </c:pt>
                <c:pt idx="130" c:formatCode="0.00%">
                  <c:v>0.0167999999999999</c:v>
                </c:pt>
                <c:pt idx="131" c:formatCode="0.00%">
                  <c:v>0.0170999999999999</c:v>
                </c:pt>
                <c:pt idx="132" c:formatCode="0.00%">
                  <c:v>0.0173000000000001</c:v>
                </c:pt>
                <c:pt idx="133" c:formatCode="0.00%">
                  <c:v>0.0173000000000001</c:v>
                </c:pt>
                <c:pt idx="134" c:formatCode="0.00%">
                  <c:v>0.0173000000000001</c:v>
                </c:pt>
                <c:pt idx="135" c:formatCode="0.00%">
                  <c:v>0.0179</c:v>
                </c:pt>
                <c:pt idx="136" c:formatCode="0.00%">
                  <c:v>0.0184</c:v>
                </c:pt>
                <c:pt idx="137" c:formatCode="0.00%">
                  <c:v>0.0187999999999999</c:v>
                </c:pt>
                <c:pt idx="138" c:formatCode="0.00%">
                  <c:v>0.0192000000000001</c:v>
                </c:pt>
                <c:pt idx="139" c:formatCode="0.00%">
                  <c:v>0.0194000000000001</c:v>
                </c:pt>
                <c:pt idx="140" c:formatCode="0.00%">
                  <c:v>0.0194000000000001</c:v>
                </c:pt>
                <c:pt idx="141" c:formatCode="0.00%">
                  <c:v>0.0194000000000001</c:v>
                </c:pt>
                <c:pt idx="142" c:formatCode="0.00%">
                  <c:v>0.0202</c:v>
                </c:pt>
                <c:pt idx="143" c:formatCode="0.00%">
                  <c:v>0.0203</c:v>
                </c:pt>
                <c:pt idx="144" c:formatCode="0.00%">
                  <c:v>0.0205</c:v>
                </c:pt>
                <c:pt idx="145" c:formatCode="0.00%">
                  <c:v>0.0209999999999999</c:v>
                </c:pt>
                <c:pt idx="146" c:formatCode="0.00%">
                  <c:v>0.0210999999999999</c:v>
                </c:pt>
                <c:pt idx="147" c:formatCode="0.00%">
                  <c:v>0.0210999999999999</c:v>
                </c:pt>
                <c:pt idx="148" c:formatCode="0.00%">
                  <c:v>0.0210999999999999</c:v>
                </c:pt>
                <c:pt idx="149" c:formatCode="0.00%">
                  <c:v>0.0216000000000001</c:v>
                </c:pt>
                <c:pt idx="150" c:formatCode="0.00%">
                  <c:v>0.0215000000000001</c:v>
                </c:pt>
                <c:pt idx="151" c:formatCode="0.00%">
                  <c:v>0.0210999999999999</c:v>
                </c:pt>
                <c:pt idx="152" c:formatCode="0.00%">
                  <c:v>0.0209999999999999</c:v>
                </c:pt>
                <c:pt idx="153" c:formatCode="0.00%">
                  <c:v>0.0209999999999999</c:v>
                </c:pt>
                <c:pt idx="154" c:formatCode="0.00%">
                  <c:v>0.0209999999999999</c:v>
                </c:pt>
                <c:pt idx="155" c:formatCode="0.00%">
                  <c:v>0.0209999999999999</c:v>
                </c:pt>
                <c:pt idx="156" c:formatCode="0.00%">
                  <c:v>0.0215000000000001</c:v>
                </c:pt>
                <c:pt idx="157" c:formatCode="0.00%">
                  <c:v>0.0214000000000001</c:v>
                </c:pt>
                <c:pt idx="158" c:formatCode="0.00%">
                  <c:v>0.0214000000000001</c:v>
                </c:pt>
                <c:pt idx="159" c:formatCode="0.00%">
                  <c:v>0.0215000000000001</c:v>
                </c:pt>
                <c:pt idx="160" c:formatCode="0.00%">
                  <c:v>0.0218</c:v>
                </c:pt>
                <c:pt idx="161" c:formatCode="0.00%">
                  <c:v>0.0218</c:v>
                </c:pt>
                <c:pt idx="162" c:formatCode="0.00%">
                  <c:v>0.0218</c:v>
                </c:pt>
                <c:pt idx="163" c:formatCode="0.00%">
                  <c:v>0.0223</c:v>
                </c:pt>
                <c:pt idx="164" c:formatCode="0.00%">
                  <c:v>0.0215000000000001</c:v>
                </c:pt>
                <c:pt idx="165" c:formatCode="0.00%">
                  <c:v>0.0212000000000001</c:v>
                </c:pt>
                <c:pt idx="166" c:formatCode="0.00%">
                  <c:v>0.0215000000000001</c:v>
                </c:pt>
                <c:pt idx="167" c:formatCode="0.00%">
                  <c:v>0.0218</c:v>
                </c:pt>
                <c:pt idx="168" c:formatCode="0.00%">
                  <c:v>0.0218</c:v>
                </c:pt>
                <c:pt idx="169" c:formatCode="0.00%">
                  <c:v>0.0218</c:v>
                </c:pt>
                <c:pt idx="170" c:formatCode="0.00%">
                  <c:v>0.0225</c:v>
                </c:pt>
                <c:pt idx="171" c:formatCode="0.00%">
                  <c:v>0.0226999999999999</c:v>
                </c:pt>
                <c:pt idx="172" c:formatCode="0.00%">
                  <c:v>0.0228999999999999</c:v>
                </c:pt>
                <c:pt idx="173" c:formatCode="0.00%">
                  <c:v>0.0233000000000001</c:v>
                </c:pt>
                <c:pt idx="174" c:formatCode="0.00%">
                  <c:v>0.0259</c:v>
                </c:pt>
                <c:pt idx="175" c:formatCode="0.00%">
                  <c:v>0.0259</c:v>
                </c:pt>
                <c:pt idx="176" c:formatCode="0.00%">
                  <c:v>0.0259</c:v>
                </c:pt>
                <c:pt idx="177" c:formatCode="0.00%">
                  <c:v>0.0264</c:v>
                </c:pt>
                <c:pt idx="178" c:formatCode="0.00%">
                  <c:v>0.0265</c:v>
                </c:pt>
                <c:pt idx="179" c:formatCode="0.00%">
                  <c:v>0.0266999999999999</c:v>
                </c:pt>
                <c:pt idx="180" c:formatCode="0.00%">
                  <c:v>0.027099999999999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52" c:formatCode="0.00%">
                  <c:v>0.000142465753424658</c:v>
                </c:pt>
                <c:pt idx="53" c:formatCode="0.00%">
                  <c:v>0.000284931506849315</c:v>
                </c:pt>
                <c:pt idx="54" c:formatCode="0.00%">
                  <c:v>0.000427397260273973</c:v>
                </c:pt>
                <c:pt idx="55" c:formatCode="0.00%">
                  <c:v>0.00056986301369863</c:v>
                </c:pt>
                <c:pt idx="56" c:formatCode="0.00%">
                  <c:v>0.000712328767123288</c:v>
                </c:pt>
                <c:pt idx="57" c:formatCode="0.00%">
                  <c:v>0.000854794520547945</c:v>
                </c:pt>
                <c:pt idx="58" c:formatCode="0.00%">
                  <c:v>0.000997260273972603</c:v>
                </c:pt>
                <c:pt idx="59" c:formatCode="0.00%">
                  <c:v>0.00113972602739726</c:v>
                </c:pt>
                <c:pt idx="60" c:formatCode="0.00%">
                  <c:v>0.00128219178082192</c:v>
                </c:pt>
                <c:pt idx="61" c:formatCode="0.00%">
                  <c:v>0.00142465753424658</c:v>
                </c:pt>
                <c:pt idx="62" c:formatCode="0.00%">
                  <c:v>0.00156712328767123</c:v>
                </c:pt>
                <c:pt idx="63" c:formatCode="0.00%">
                  <c:v>0.00170958904109589</c:v>
                </c:pt>
                <c:pt idx="64" c:formatCode="0.00%">
                  <c:v>0.00185205479452055</c:v>
                </c:pt>
                <c:pt idx="65" c:formatCode="0.00%">
                  <c:v>0.00199452054794521</c:v>
                </c:pt>
                <c:pt idx="66" c:formatCode="0.00%">
                  <c:v>0.00213698630136986</c:v>
                </c:pt>
                <c:pt idx="67" c:formatCode="0.00%">
                  <c:v>0.00227945205479452</c:v>
                </c:pt>
                <c:pt idx="68" c:formatCode="0.00%">
                  <c:v>0.00242191780821918</c:v>
                </c:pt>
                <c:pt idx="69" c:formatCode="0.00%">
                  <c:v>0.00256438356164384</c:v>
                </c:pt>
                <c:pt idx="70" c:formatCode="0.00%">
                  <c:v>0.00270684931506849</c:v>
                </c:pt>
                <c:pt idx="71" c:formatCode="0.00%">
                  <c:v>0.00284931506849315</c:v>
                </c:pt>
                <c:pt idx="72" c:formatCode="0.00%">
                  <c:v>0.00299178082191781</c:v>
                </c:pt>
                <c:pt idx="73" c:formatCode="0.00%">
                  <c:v>0.00313424657534247</c:v>
                </c:pt>
                <c:pt idx="74" c:formatCode="0.00%">
                  <c:v>0.00327671232876712</c:v>
                </c:pt>
                <c:pt idx="75" c:formatCode="0.00%">
                  <c:v>0.00341917808219178</c:v>
                </c:pt>
                <c:pt idx="76" c:formatCode="0.00%">
                  <c:v>0.00356164383561644</c:v>
                </c:pt>
                <c:pt idx="77" c:formatCode="0.00%">
                  <c:v>0.0037041095890411</c:v>
                </c:pt>
                <c:pt idx="78" c:formatCode="0.00%">
                  <c:v>0.00384657534246575</c:v>
                </c:pt>
                <c:pt idx="79" c:formatCode="0.00%">
                  <c:v>0.00398904109589041</c:v>
                </c:pt>
                <c:pt idx="80" c:formatCode="0.00%">
                  <c:v>0.00413150684931507</c:v>
                </c:pt>
                <c:pt idx="81" c:formatCode="0.00%">
                  <c:v>0.00427397260273973</c:v>
                </c:pt>
                <c:pt idx="82" c:formatCode="0.00%">
                  <c:v>0.00441643835616438</c:v>
                </c:pt>
                <c:pt idx="83" c:formatCode="0.00%">
                  <c:v>0.00455890410958904</c:v>
                </c:pt>
                <c:pt idx="84" c:formatCode="0.00%">
                  <c:v>0.0047013698630137</c:v>
                </c:pt>
                <c:pt idx="85" c:formatCode="0.00%">
                  <c:v>0.00484383561643836</c:v>
                </c:pt>
                <c:pt idx="86" c:formatCode="0.00%">
                  <c:v>0.00498630136986301</c:v>
                </c:pt>
                <c:pt idx="87" c:formatCode="0.00%">
                  <c:v>0.00512876712328767</c:v>
                </c:pt>
                <c:pt idx="88" c:formatCode="0.00%">
                  <c:v>0.00527123287671233</c:v>
                </c:pt>
                <c:pt idx="89" c:formatCode="0.00%">
                  <c:v>0.00541369863013699</c:v>
                </c:pt>
                <c:pt idx="90" c:formatCode="0.00%">
                  <c:v>0.00555616438356164</c:v>
                </c:pt>
                <c:pt idx="91" c:formatCode="0.00%">
                  <c:v>0.0056986301369863</c:v>
                </c:pt>
                <c:pt idx="92" c:formatCode="0.00%">
                  <c:v>0.00584109589041096</c:v>
                </c:pt>
                <c:pt idx="93" c:formatCode="0.00%">
                  <c:v>0.00598356164383562</c:v>
                </c:pt>
                <c:pt idx="94" c:formatCode="0.00%">
                  <c:v>0.00612602739726028</c:v>
                </c:pt>
                <c:pt idx="95" c:formatCode="0.00%">
                  <c:v>0.00626849315068493</c:v>
                </c:pt>
                <c:pt idx="96" c:formatCode="0.00%">
                  <c:v>0.00641095890410959</c:v>
                </c:pt>
                <c:pt idx="97" c:formatCode="0.00%">
                  <c:v>0.00655342465753425</c:v>
                </c:pt>
                <c:pt idx="98" c:formatCode="0.00%">
                  <c:v>0.00669589041095891</c:v>
                </c:pt>
                <c:pt idx="99" c:formatCode="0.00%">
                  <c:v>0.00683835616438356</c:v>
                </c:pt>
                <c:pt idx="100" c:formatCode="0.00%">
                  <c:v>0.00698082191780822</c:v>
                </c:pt>
                <c:pt idx="101" c:formatCode="0.00%">
                  <c:v>0.00712328767123288</c:v>
                </c:pt>
                <c:pt idx="102" c:formatCode="0.00%">
                  <c:v>0.00726575342465754</c:v>
                </c:pt>
                <c:pt idx="103" c:formatCode="0.00%">
                  <c:v>0.00740821917808219</c:v>
                </c:pt>
                <c:pt idx="104" c:formatCode="0.00%">
                  <c:v>0.00755068493150685</c:v>
                </c:pt>
                <c:pt idx="105" c:formatCode="0.00%">
                  <c:v>0.00769315068493151</c:v>
                </c:pt>
                <c:pt idx="106" c:formatCode="0.00%">
                  <c:v>0.00783561643835617</c:v>
                </c:pt>
                <c:pt idx="107" c:formatCode="0.00%">
                  <c:v>0.00797808219178082</c:v>
                </c:pt>
                <c:pt idx="108" c:formatCode="0.00%">
                  <c:v>0.00812054794520548</c:v>
                </c:pt>
                <c:pt idx="109" c:formatCode="0.00%">
                  <c:v>0.00826301369863014</c:v>
                </c:pt>
                <c:pt idx="110" c:formatCode="0.00%">
                  <c:v>0.0084054794520548</c:v>
                </c:pt>
                <c:pt idx="111" c:formatCode="0.00%">
                  <c:v>0.00854794520547945</c:v>
                </c:pt>
                <c:pt idx="112" c:formatCode="0.00%">
                  <c:v>0.00869041095890411</c:v>
                </c:pt>
                <c:pt idx="113" c:formatCode="0.00%">
                  <c:v>0.00883287671232877</c:v>
                </c:pt>
                <c:pt idx="114" c:formatCode="0.00%">
                  <c:v>0.00897534246575343</c:v>
                </c:pt>
                <c:pt idx="115" c:formatCode="0.00%">
                  <c:v>0.00911780821917808</c:v>
                </c:pt>
                <c:pt idx="116" c:formatCode="0.00%">
                  <c:v>0.00926027397260274</c:v>
                </c:pt>
                <c:pt idx="117" c:formatCode="0.00%">
                  <c:v>0.0094027397260274</c:v>
                </c:pt>
                <c:pt idx="118" c:formatCode="0.00%">
                  <c:v>0.00954520547945206</c:v>
                </c:pt>
                <c:pt idx="119" c:formatCode="0.00%">
                  <c:v>0.00968767123287671</c:v>
                </c:pt>
                <c:pt idx="120" c:formatCode="0.00%">
                  <c:v>0.00983013698630137</c:v>
                </c:pt>
                <c:pt idx="121" c:formatCode="0.00%">
                  <c:v>0.00997260273972603</c:v>
                </c:pt>
                <c:pt idx="122" c:formatCode="0.00%">
                  <c:v>0.0101150684931507</c:v>
                </c:pt>
                <c:pt idx="123" c:formatCode="0.00%">
                  <c:v>0.0102575342465753</c:v>
                </c:pt>
                <c:pt idx="124" c:formatCode="0.00%">
                  <c:v>0.0104</c:v>
                </c:pt>
                <c:pt idx="125" c:formatCode="0.00%">
                  <c:v>0.0105424657534247</c:v>
                </c:pt>
                <c:pt idx="126" c:formatCode="0.00%">
                  <c:v>0.0106849315068493</c:v>
                </c:pt>
                <c:pt idx="127" c:formatCode="0.00%">
                  <c:v>0.010827397260274</c:v>
                </c:pt>
                <c:pt idx="128" c:formatCode="0.00%">
                  <c:v>0.0109698630136986</c:v>
                </c:pt>
                <c:pt idx="129" c:formatCode="0.00%">
                  <c:v>0.0111123287671233</c:v>
                </c:pt>
                <c:pt idx="130" c:formatCode="0.00%">
                  <c:v>0.0112547945205479</c:v>
                </c:pt>
                <c:pt idx="131" c:formatCode="0.00%">
                  <c:v>0.0113972602739726</c:v>
                </c:pt>
                <c:pt idx="132" c:formatCode="0.00%">
                  <c:v>0.0115397260273973</c:v>
                </c:pt>
                <c:pt idx="133" c:formatCode="0.00%">
                  <c:v>0.0116821917808219</c:v>
                </c:pt>
                <c:pt idx="134" c:formatCode="0.00%">
                  <c:v>0.0118246575342466</c:v>
                </c:pt>
                <c:pt idx="135" c:formatCode="0.00%">
                  <c:v>0.0119671232876712</c:v>
                </c:pt>
                <c:pt idx="136" c:formatCode="0.00%">
                  <c:v>0.0121095890410959</c:v>
                </c:pt>
                <c:pt idx="137" c:formatCode="0.00%">
                  <c:v>0.0122520547945206</c:v>
                </c:pt>
                <c:pt idx="138" c:formatCode="0.00%">
                  <c:v>0.0123945205479452</c:v>
                </c:pt>
                <c:pt idx="139" c:formatCode="0.00%">
                  <c:v>0.0125369863013699</c:v>
                </c:pt>
                <c:pt idx="140" c:formatCode="0.00%">
                  <c:v>0.0126794520547945</c:v>
                </c:pt>
                <c:pt idx="141" c:formatCode="0.00%">
                  <c:v>0.0128219178082192</c:v>
                </c:pt>
                <c:pt idx="142" c:formatCode="0.00%">
                  <c:v>0.0129643835616438</c:v>
                </c:pt>
                <c:pt idx="143" c:formatCode="0.00%">
                  <c:v>0.0131068493150685</c:v>
                </c:pt>
                <c:pt idx="144" c:formatCode="0.00%">
                  <c:v>0.0132493150684932</c:v>
                </c:pt>
                <c:pt idx="145" c:formatCode="0.00%">
                  <c:v>0.0133917808219178</c:v>
                </c:pt>
                <c:pt idx="146" c:formatCode="0.00%">
                  <c:v>0.0135342465753425</c:v>
                </c:pt>
                <c:pt idx="147" c:formatCode="0.00%">
                  <c:v>0.0136767123287671</c:v>
                </c:pt>
                <c:pt idx="148" c:formatCode="0.00%">
                  <c:v>0.0138191780821918</c:v>
                </c:pt>
                <c:pt idx="149" c:formatCode="0.00%">
                  <c:v>0.0139616438356164</c:v>
                </c:pt>
                <c:pt idx="150" c:formatCode="0.00%">
                  <c:v>0.0141041095890411</c:v>
                </c:pt>
                <c:pt idx="151" c:formatCode="0.00%">
                  <c:v>0.0142465753424658</c:v>
                </c:pt>
                <c:pt idx="152" c:formatCode="0.00%">
                  <c:v>0.0143890410958904</c:v>
                </c:pt>
                <c:pt idx="153" c:formatCode="0.00%">
                  <c:v>0.0145315068493151</c:v>
                </c:pt>
                <c:pt idx="154" c:formatCode="0.00%">
                  <c:v>0.0146739726027397</c:v>
                </c:pt>
                <c:pt idx="155" c:formatCode="0.00%">
                  <c:v>0.0148164383561644</c:v>
                </c:pt>
                <c:pt idx="156" c:formatCode="0.00%">
                  <c:v>0.014958904109589</c:v>
                </c:pt>
                <c:pt idx="157" c:formatCode="0.00%">
                  <c:v>0.0151013698630137</c:v>
                </c:pt>
                <c:pt idx="158" c:formatCode="0.00%">
                  <c:v>0.0152438356164384</c:v>
                </c:pt>
                <c:pt idx="159" c:formatCode="0.00%">
                  <c:v>0.015386301369863</c:v>
                </c:pt>
                <c:pt idx="160" c:formatCode="0.00%">
                  <c:v>0.0155287671232877</c:v>
                </c:pt>
                <c:pt idx="161" c:formatCode="0.00%">
                  <c:v>0.0156712328767123</c:v>
                </c:pt>
                <c:pt idx="162" c:formatCode="0.00%">
                  <c:v>0.015813698630137</c:v>
                </c:pt>
                <c:pt idx="163" c:formatCode="0.00%">
                  <c:v>0.0159561643835616</c:v>
                </c:pt>
                <c:pt idx="164" c:formatCode="0.00%">
                  <c:v>0.0160986301369863</c:v>
                </c:pt>
                <c:pt idx="165" c:formatCode="0.00%">
                  <c:v>0.016241095890411</c:v>
                </c:pt>
                <c:pt idx="166" c:formatCode="0.00%">
                  <c:v>0.0163835616438356</c:v>
                </c:pt>
                <c:pt idx="167" c:formatCode="0.00%">
                  <c:v>0.0165260273972603</c:v>
                </c:pt>
                <c:pt idx="168" c:formatCode="0.00%">
                  <c:v>0.0166684931506849</c:v>
                </c:pt>
                <c:pt idx="169" c:formatCode="0.00%">
                  <c:v>0.0168109589041096</c:v>
                </c:pt>
                <c:pt idx="170" c:formatCode="0.00%">
                  <c:v>0.0169534246575342</c:v>
                </c:pt>
                <c:pt idx="171" c:formatCode="0.00%">
                  <c:v>0.0170958904109589</c:v>
                </c:pt>
                <c:pt idx="172" c:formatCode="0.00%">
                  <c:v>0.0172383561643836</c:v>
                </c:pt>
                <c:pt idx="173" c:formatCode="0.00%">
                  <c:v>0.0173808219178082</c:v>
                </c:pt>
                <c:pt idx="174" c:formatCode="0.00%">
                  <c:v>0.0175232876712329</c:v>
                </c:pt>
                <c:pt idx="175" c:formatCode="0.00%">
                  <c:v>0.0176657534246575</c:v>
                </c:pt>
                <c:pt idx="176" c:formatCode="0.00%">
                  <c:v>0.0178082191780822</c:v>
                </c:pt>
                <c:pt idx="177" c:formatCode="0.00%">
                  <c:v>0.0179506849315069</c:v>
                </c:pt>
                <c:pt idx="178" c:formatCode="0.00%">
                  <c:v>0.0180931506849315</c:v>
                </c:pt>
                <c:pt idx="179" c:formatCode="0.00%">
                  <c:v>0.0182356164383562</c:v>
                </c:pt>
                <c:pt idx="180" c:formatCode="0.00%">
                  <c:v>0.018378082191780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1</Words>
  <Characters>3473</Characters>
  <Lines>24</Lines>
  <Paragraphs>6</Paragraphs>
  <TotalTime>0</TotalTime>
  <ScaleCrop>false</ScaleCrop>
  <LinksUpToDate>false</LinksUpToDate>
  <CharactersWithSpaces>352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53: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F8FED4F462F148BFB3858A93DC1CE03C</vt:lpwstr>
  </property>
</Properties>
</file>